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1D83D" w14:textId="44644416" w:rsidR="00A22A34" w:rsidRPr="00EE6EBC" w:rsidRDefault="007803F2" w:rsidP="00150FD6">
      <w:pPr>
        <w:widowControl w:val="0"/>
        <w:spacing w:after="240" w:line="240" w:lineRule="auto"/>
        <w:jc w:val="center"/>
        <w:rPr>
          <w:rFonts w:ascii="Calibri" w:eastAsia="Yu Mincho" w:hAnsi="Calibri" w:cs="Calibri"/>
          <w:b/>
          <w:snapToGrid w:val="0"/>
          <w:color w:val="000000"/>
          <w:kern w:val="0"/>
          <w:sz w:val="32"/>
          <w:szCs w:val="40"/>
          <w14:ligatures w14:val="none"/>
        </w:rPr>
      </w:pPr>
      <w:r w:rsidRPr="00EE6EBC">
        <w:rPr>
          <w:rFonts w:ascii="Calibri" w:eastAsia="Yu Mincho" w:hAnsi="Calibri" w:cs="Calibri"/>
          <w:b/>
          <w:snapToGrid w:val="0"/>
          <w:color w:val="000000"/>
          <w:kern w:val="0"/>
          <w:sz w:val="32"/>
          <w:szCs w:val="40"/>
          <w14:ligatures w14:val="none"/>
        </w:rPr>
        <w:t xml:space="preserve">Abstract Title </w:t>
      </w:r>
      <w:r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 xml:space="preserve">(Font: </w:t>
      </w:r>
      <w:r w:rsid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>Calibri</w:t>
      </w:r>
      <w:r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 xml:space="preserve"> 1</w:t>
      </w:r>
      <w:r w:rsidR="005B30E9"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>6</w:t>
      </w:r>
      <w:r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 xml:space="preserve"> pt; Bold; centered;</w:t>
      </w:r>
      <w:r w:rsidR="003B5B98"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 xml:space="preserve"> </w:t>
      </w:r>
      <w:r w:rsidR="00490114"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>single</w:t>
      </w:r>
      <w:r w:rsidR="003B5B98"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 xml:space="preserve"> line spacing; </w:t>
      </w:r>
      <w:r w:rsidR="00A22A34"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>Upper and Lower Case</w:t>
      </w:r>
      <w:r w:rsidRPr="00EE6EBC">
        <w:rPr>
          <w:rFonts w:ascii="Calibri" w:eastAsia="Yu Mincho" w:hAnsi="Calibri" w:cs="Calibri"/>
          <w:b/>
          <w:snapToGrid w:val="0"/>
          <w:color w:val="E97132" w:themeColor="accent2"/>
          <w:kern w:val="0"/>
          <w:sz w:val="32"/>
          <w:szCs w:val="40"/>
          <w14:ligatures w14:val="none"/>
        </w:rPr>
        <w:t>)</w:t>
      </w:r>
    </w:p>
    <w:p w14:paraId="3DE92F68" w14:textId="6B7E6E7E" w:rsidR="003B5B98" w:rsidRPr="00EE6EBC" w:rsidRDefault="003B5B98" w:rsidP="00150FD6">
      <w:pPr>
        <w:widowControl w:val="0"/>
        <w:spacing w:after="240" w:line="240" w:lineRule="auto"/>
        <w:jc w:val="center"/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:u w:val="single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:u w:val="single"/>
          <w14:ligatures w14:val="none"/>
        </w:rPr>
        <w:t>Presenting Author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14:ligatures w14:val="none"/>
        </w:rPr>
        <w:t>,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:vertAlign w:val="superscript"/>
          <w14:ligatures w14:val="none"/>
        </w:rPr>
        <w:t>1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14:ligatures w14:val="none"/>
        </w:rPr>
        <w:t xml:space="preserve"> Author B,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:vertAlign w:val="superscript"/>
          <w14:ligatures w14:val="none"/>
        </w:rPr>
        <w:t>1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14:ligatures w14:val="none"/>
        </w:rPr>
        <w:t xml:space="preserve"> Author C,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:vertAlign w:val="superscript"/>
          <w14:ligatures w14:val="none"/>
        </w:rPr>
        <w:t>2</w:t>
      </w:r>
      <w:r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14:ligatures w14:val="none"/>
        </w:rPr>
        <w:t xml:space="preserve"> …</w:t>
      </w:r>
      <w:r w:rsidR="00C32C54" w:rsidRPr="00EE6EBC">
        <w:rPr>
          <w:rFonts w:ascii="Calibri" w:eastAsia="Yu Mincho" w:hAnsi="Calibri" w:cs="Calibri"/>
          <w:snapToGrid w:val="0"/>
          <w:color w:val="000000"/>
          <w:kern w:val="0"/>
          <w:sz w:val="26"/>
          <w:szCs w:val="28"/>
          <w14:ligatures w14:val="none"/>
        </w:rPr>
        <w:t xml:space="preserve"> </w:t>
      </w:r>
      <w:r w:rsidRP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>(</w:t>
      </w:r>
      <w:r w:rsid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>Calibri</w:t>
      </w:r>
      <w:r w:rsidR="00586674" w:rsidRP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>;</w:t>
      </w:r>
      <w:r w:rsidRP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 xml:space="preserve"> 1</w:t>
      </w:r>
      <w:r w:rsidR="00991058" w:rsidRP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>3</w:t>
      </w:r>
      <w:r w:rsidRPr="00EE6EBC">
        <w:rPr>
          <w:rFonts w:ascii="Calibri" w:eastAsia="Yu Mincho" w:hAnsi="Calibri" w:cs="Calibri"/>
          <w:snapToGrid w:val="0"/>
          <w:color w:val="E97132" w:themeColor="accent2"/>
          <w:kern w:val="0"/>
          <w:sz w:val="26"/>
          <w:szCs w:val="28"/>
          <w:u w:val="single"/>
          <w14:ligatures w14:val="none"/>
        </w:rPr>
        <w:t xml:space="preserve"> pt)</w:t>
      </w:r>
    </w:p>
    <w:p w14:paraId="35CC7E6D" w14:textId="4283CA41" w:rsidR="003B5B98" w:rsidRPr="00EE6EBC" w:rsidRDefault="003B5B98" w:rsidP="00567837">
      <w:pPr>
        <w:widowControl w:val="0"/>
        <w:spacing w:after="0" w:line="240" w:lineRule="auto"/>
        <w:jc w:val="center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:vertAlign w:val="superscript"/>
          <w14:ligatures w14:val="none"/>
        </w:rPr>
        <w:t>1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C32C5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Affiliation</w:t>
      </w:r>
      <w:r w:rsidR="00FB21A9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1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C32C54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(Department</w:t>
      </w:r>
      <w:r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, University, Country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; </w:t>
      </w:r>
      <w:r w:rsid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Calibri</w:t>
      </w:r>
      <w:r w:rsidR="00586674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;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1</w:t>
      </w:r>
      <w:r w:rsidR="005B30E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2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pt)</w:t>
      </w:r>
    </w:p>
    <w:p w14:paraId="12CB2DD7" w14:textId="046911A6" w:rsidR="00A22A34" w:rsidRPr="00EE6EBC" w:rsidRDefault="00A47851" w:rsidP="00150FD6">
      <w:pPr>
        <w:widowControl w:val="0"/>
        <w:tabs>
          <w:tab w:val="center" w:pos="4535"/>
          <w:tab w:val="right" w:pos="9070"/>
        </w:tabs>
        <w:spacing w:after="240" w:line="240" w:lineRule="auto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:vertAlign w:val="superscript"/>
          <w14:ligatures w14:val="none"/>
        </w:rPr>
        <w:tab/>
      </w:r>
      <w:r w:rsidR="003B5B98" w:rsidRPr="00EE6EBC">
        <w:rPr>
          <w:rFonts w:ascii="Calibri" w:eastAsia="Yu Mincho" w:hAnsi="Calibri" w:cs="Calibri"/>
          <w:snapToGrid w:val="0"/>
          <w:color w:val="000000"/>
          <w:kern w:val="0"/>
          <w:vertAlign w:val="superscript"/>
          <w14:ligatures w14:val="none"/>
        </w:rPr>
        <w:t>2</w:t>
      </w:r>
      <w:r w:rsidR="003B5B98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FB21A9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Affiliation 2 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(Department, University, Country; </w:t>
      </w:r>
      <w:r w:rsid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Calibri</w:t>
      </w:r>
      <w:r w:rsidR="00586674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;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1</w:t>
      </w:r>
      <w:r w:rsidR="005B30E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2</w:t>
      </w:r>
      <w:r w:rsidR="00FB21A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pt)</w:t>
      </w:r>
    </w:p>
    <w:p w14:paraId="17AA4196" w14:textId="7C38BD87" w:rsidR="00A22A34" w:rsidRPr="00EE6EBC" w:rsidRDefault="00FB21A9" w:rsidP="00150FD6">
      <w:pPr>
        <w:widowControl w:val="0"/>
        <w:spacing w:after="240" w:line="240" w:lineRule="auto"/>
        <w:jc w:val="center"/>
        <w:rPr>
          <w:rFonts w:ascii="Calibri" w:eastAsia="Yu Mincho" w:hAnsi="Calibri" w:cs="Calibri"/>
          <w:i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i/>
          <w:snapToGrid w:val="0"/>
          <w:color w:val="000000"/>
          <w:kern w:val="0"/>
          <w14:ligatures w14:val="none"/>
        </w:rPr>
        <w:t>Presenting author email address</w:t>
      </w:r>
      <w:r w:rsidR="00EE6EBC" w:rsidRPr="00EE6EBC">
        <w:rPr>
          <w:rFonts w:ascii="Calibri" w:eastAsia="Yu Mincho" w:hAnsi="Calibri" w:cs="Calibri"/>
          <w:i/>
          <w:snapToGrid w:val="0"/>
          <w:color w:val="000000"/>
          <w:kern w:val="0"/>
          <w14:ligatures w14:val="none"/>
        </w:rPr>
        <w:t xml:space="preserve"> </w:t>
      </w:r>
      <w:r w:rsidR="00EE6EBC" w:rsidRPr="00EE6EBC">
        <w:rPr>
          <w:rFonts w:ascii="Calibri" w:eastAsia="Yu Mincho" w:hAnsi="Calibri" w:cs="Calibri"/>
          <w:i/>
          <w:snapToGrid w:val="0"/>
          <w:color w:val="E97132" w:themeColor="accent2"/>
          <w:kern w:val="0"/>
          <w14:ligatures w14:val="none"/>
        </w:rPr>
        <w:t>(Calibri; 12 pt; Italics)</w:t>
      </w:r>
    </w:p>
    <w:p w14:paraId="2A7A26D8" w14:textId="77777777" w:rsidR="00EE6EBC" w:rsidRDefault="00FB21A9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Abstract </w:t>
      </w:r>
      <w:r w:rsidR="0049011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body 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text </w:t>
      </w:r>
      <w:r w:rsidR="001A258A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(</w:t>
      </w:r>
      <w:r w:rsid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Calibri</w:t>
      </w:r>
      <w:r w:rsidR="001A258A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1</w:t>
      </w:r>
      <w:r w:rsidR="005B30E9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2</w:t>
      </w:r>
      <w:r w:rsidR="001A258A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 xml:space="preserve"> pt; single spaced</w:t>
      </w:r>
      <w:r w:rsidR="00490114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)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.</w:t>
      </w:r>
    </w:p>
    <w:p w14:paraId="7850DB3C" w14:textId="0FA6FA96" w:rsidR="00A22A34" w:rsidRPr="00EE6EBC" w:rsidRDefault="00FB21A9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Please follow the indications provided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.</w:t>
      </w:r>
      <w:r w:rsid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These instructions are an example of what a properly prepared abstract 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will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look like.</w:t>
      </w:r>
      <w:r w:rsidR="005B30E9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1A258A" w:rsidRPr="00EE6EBC">
        <w:rPr>
          <w:rFonts w:ascii="Calibri" w:eastAsia="Yu Mincho" w:hAnsi="Calibri" w:cs="Calibri"/>
          <w:b/>
          <w:bCs/>
          <w:snapToGrid w:val="0"/>
          <w:color w:val="000000"/>
          <w:kern w:val="0"/>
          <w14:ligatures w14:val="none"/>
        </w:rPr>
        <w:t>References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should be cited in square brackets [1] and written out at the end of the abstract text</w:t>
      </w:r>
      <w:r w:rsidR="0049011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.</w:t>
      </w:r>
      <w:r w:rsid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The use of figures and tables is optional, for an example see below:</w:t>
      </w:r>
    </w:p>
    <w:p w14:paraId="579CC056" w14:textId="77777777" w:rsidR="005B30E9" w:rsidRPr="00EE6EBC" w:rsidRDefault="005B30E9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</w:p>
    <w:p w14:paraId="6EB67F60" w14:textId="6D7FACD1" w:rsidR="00490114" w:rsidRPr="00EE6EBC" w:rsidRDefault="00DA2E8E" w:rsidP="00567837">
      <w:pPr>
        <w:widowControl w:val="0"/>
        <w:spacing w:after="0" w:line="240" w:lineRule="auto"/>
        <w:jc w:val="center"/>
        <w:rPr>
          <w:rFonts w:ascii="Calibri" w:eastAsia="Yu Mincho" w:hAnsi="Calibri" w:cs="Calibri"/>
          <w:snapToGrid w:val="0"/>
          <w:color w:val="000000"/>
          <w:kern w:val="0"/>
          <w:sz w:val="20"/>
          <w:szCs w:val="20"/>
          <w14:ligatures w14:val="none"/>
        </w:rPr>
      </w:pPr>
      <w:r w:rsidRPr="00EE6EBC">
        <w:rPr>
          <w:rFonts w:ascii="Calibri" w:hAnsi="Calibri" w:cs="Calibri"/>
          <w:noProof/>
        </w:rPr>
        <w:drawing>
          <wp:inline distT="0" distB="0" distL="0" distR="0" wp14:anchorId="602F1C71" wp14:editId="5615C489">
            <wp:extent cx="2294720" cy="1377198"/>
            <wp:effectExtent l="0" t="0" r="0" b="0"/>
            <wp:docPr id="391301560" name="Picture 1" descr="Imagens de Placeholder – Explore Fotografias do Stock, Vetores e Vídeos de  189,247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s de Placeholder – Explore Fotografias do Stock, Vetores e Vídeos de  189,247 | Adobe 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84" b="6154"/>
                    <a:stretch/>
                  </pic:blipFill>
                  <pic:spPr bwMode="auto">
                    <a:xfrm>
                      <a:off x="0" y="0"/>
                      <a:ext cx="2390737" cy="143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90CCB8" w14:textId="7194B907" w:rsidR="00490114" w:rsidRPr="00EE6EBC" w:rsidRDefault="00490114" w:rsidP="00567837">
      <w:pPr>
        <w:widowControl w:val="0"/>
        <w:spacing w:after="120" w:line="240" w:lineRule="auto"/>
        <w:jc w:val="center"/>
        <w:rPr>
          <w:rFonts w:ascii="Calibri" w:eastAsia="Yu Mincho" w:hAnsi="Calibri" w:cs="Calibri"/>
          <w:i/>
          <w:iCs/>
          <w:snapToGrid w:val="0"/>
          <w:color w:val="000000"/>
          <w:kern w:val="0"/>
          <w:sz w:val="22"/>
          <w:szCs w:val="22"/>
          <w14:ligatures w14:val="none"/>
        </w:rPr>
      </w:pPr>
      <w:r w:rsidRPr="00EE6EBC">
        <w:rPr>
          <w:rFonts w:ascii="Calibri" w:eastAsia="Yu Mincho" w:hAnsi="Calibri" w:cs="Calibri"/>
          <w:i/>
          <w:iCs/>
          <w:snapToGrid w:val="0"/>
          <w:color w:val="000000"/>
          <w:kern w:val="0"/>
          <w:sz w:val="22"/>
          <w:szCs w:val="22"/>
          <w14:ligatures w14:val="none"/>
        </w:rPr>
        <w:t>Fig. 1: Text describing the figure</w:t>
      </w:r>
      <w:r w:rsidR="00586674" w:rsidRPr="00EE6EBC">
        <w:rPr>
          <w:rFonts w:ascii="Calibri" w:eastAsia="Yu Mincho" w:hAnsi="Calibri" w:cs="Calibri"/>
          <w:i/>
          <w:iCs/>
          <w:snapToGrid w:val="0"/>
          <w:color w:val="000000"/>
          <w:kern w:val="0"/>
          <w:sz w:val="22"/>
          <w:szCs w:val="22"/>
          <w14:ligatures w14:val="none"/>
        </w:rPr>
        <w:t>.</w:t>
      </w:r>
      <w:r w:rsidRPr="00EE6EBC">
        <w:rPr>
          <w:rFonts w:ascii="Calibri" w:eastAsia="Yu Mincho" w:hAnsi="Calibri" w:cs="Calibri"/>
          <w:i/>
          <w:iCs/>
          <w:snapToGrid w:val="0"/>
          <w:color w:val="000000"/>
          <w:kern w:val="0"/>
          <w:sz w:val="22"/>
          <w:szCs w:val="22"/>
          <w14:ligatures w14:val="none"/>
        </w:rPr>
        <w:t xml:space="preserve"> </w:t>
      </w:r>
      <w:r w:rsidRPr="00EE6EBC">
        <w:rPr>
          <w:rFonts w:ascii="Calibri" w:eastAsia="Yu Mincho" w:hAnsi="Calibri" w:cs="Calibri"/>
          <w:i/>
          <w:iCs/>
          <w:snapToGrid w:val="0"/>
          <w:color w:val="E97132" w:themeColor="accent2"/>
          <w:kern w:val="0"/>
          <w:sz w:val="22"/>
          <w:szCs w:val="22"/>
          <w14:ligatures w14:val="none"/>
        </w:rPr>
        <w:t>(</w:t>
      </w:r>
      <w:r w:rsidR="00EE6EBC">
        <w:rPr>
          <w:rFonts w:ascii="Calibri" w:eastAsia="Yu Mincho" w:hAnsi="Calibri" w:cs="Calibri"/>
          <w:i/>
          <w:iCs/>
          <w:snapToGrid w:val="0"/>
          <w:color w:val="E97132" w:themeColor="accent2"/>
          <w:kern w:val="0"/>
          <w:sz w:val="22"/>
          <w:szCs w:val="22"/>
          <w14:ligatures w14:val="none"/>
        </w:rPr>
        <w:t>Calibri</w:t>
      </w:r>
      <w:r w:rsidRPr="00EE6EBC">
        <w:rPr>
          <w:rFonts w:ascii="Calibri" w:eastAsia="Yu Mincho" w:hAnsi="Calibri" w:cs="Calibri"/>
          <w:i/>
          <w:iCs/>
          <w:snapToGrid w:val="0"/>
          <w:color w:val="E97132" w:themeColor="accent2"/>
          <w:kern w:val="0"/>
          <w:sz w:val="22"/>
          <w:szCs w:val="22"/>
          <w14:ligatures w14:val="none"/>
        </w:rPr>
        <w:t xml:space="preserve">; </w:t>
      </w:r>
      <w:r w:rsidR="005B30E9" w:rsidRPr="00EE6EBC">
        <w:rPr>
          <w:rFonts w:ascii="Calibri" w:eastAsia="Yu Mincho" w:hAnsi="Calibri" w:cs="Calibri"/>
          <w:i/>
          <w:iCs/>
          <w:snapToGrid w:val="0"/>
          <w:color w:val="E97132" w:themeColor="accent2"/>
          <w:kern w:val="0"/>
          <w:sz w:val="22"/>
          <w:szCs w:val="22"/>
          <w14:ligatures w14:val="none"/>
        </w:rPr>
        <w:t>11</w:t>
      </w:r>
      <w:r w:rsidRPr="00EE6EBC">
        <w:rPr>
          <w:rFonts w:ascii="Calibri" w:eastAsia="Yu Mincho" w:hAnsi="Calibri" w:cs="Calibri"/>
          <w:i/>
          <w:iCs/>
          <w:snapToGrid w:val="0"/>
          <w:color w:val="E97132" w:themeColor="accent2"/>
          <w:kern w:val="0"/>
          <w:sz w:val="22"/>
          <w:szCs w:val="22"/>
          <w14:ligatures w14:val="none"/>
        </w:rPr>
        <w:t xml:space="preserve"> pt; centered; Italics)</w:t>
      </w:r>
    </w:p>
    <w:p w14:paraId="59BDBF52" w14:textId="77777777" w:rsidR="00EE6EBC" w:rsidRDefault="00EE6EBC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</w:p>
    <w:p w14:paraId="3FEF7887" w14:textId="37849524" w:rsidR="00A22A34" w:rsidRPr="00EE6EBC" w:rsidRDefault="00CA1CC3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A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bstract</w:t>
      </w:r>
      <w:r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s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will be printed in </w:t>
      </w:r>
      <w:r w:rsidRPr="00EE6EBC">
        <w:rPr>
          <w:rFonts w:ascii="Calibri" w:eastAsia="Yu Mincho" w:hAnsi="Calibri" w:cs="Calibri"/>
          <w:b/>
          <w:bCs/>
          <w:snapToGrid w:val="0"/>
          <w:color w:val="000000"/>
          <w:kern w:val="0"/>
          <w14:ligatures w14:val="none"/>
        </w:rPr>
        <w:t>black and white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; care should be taken to ensure that diagrams are clearly readable in </w:t>
      </w:r>
      <w:r w:rsidRPr="00EE6EBC">
        <w:rPr>
          <w:rFonts w:ascii="Calibri" w:eastAsia="Yu Mincho" w:hAnsi="Calibri" w:cs="Calibri"/>
          <w:b/>
          <w:bCs/>
          <w:snapToGrid w:val="0"/>
          <w:color w:val="000000"/>
          <w:kern w:val="0"/>
          <w14:ligatures w14:val="none"/>
        </w:rPr>
        <w:t>A5 paper size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.</w:t>
      </w:r>
      <w:r w:rsidRPr="00CA1CC3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The abstract </w:t>
      </w:r>
      <w:r w:rsidR="00A22A34" w:rsidRPr="00EE6EBC">
        <w:rPr>
          <w:rFonts w:ascii="Calibri" w:eastAsia="Yu Mincho" w:hAnsi="Calibri" w:cs="Calibri"/>
          <w:b/>
          <w:snapToGrid w:val="0"/>
          <w:color w:val="000000"/>
          <w:kern w:val="0"/>
          <w14:ligatures w14:val="none"/>
        </w:rPr>
        <w:t xml:space="preserve">should </w:t>
      </w:r>
      <w:r w:rsidR="00A22A34" w:rsidRPr="00EE6EBC">
        <w:rPr>
          <w:rFonts w:ascii="Calibri" w:eastAsia="Yu Mincho" w:hAnsi="Calibri" w:cs="Calibri"/>
          <w:b/>
          <w:snapToGrid w:val="0"/>
          <w:color w:val="000000"/>
          <w:kern w:val="0"/>
          <w:u w:val="single"/>
          <w14:ligatures w14:val="none"/>
        </w:rPr>
        <w:t>not</w:t>
      </w:r>
      <w:r w:rsidR="00A22A34" w:rsidRPr="00EE6EBC">
        <w:rPr>
          <w:rFonts w:ascii="Calibri" w:eastAsia="Yu Mincho" w:hAnsi="Calibri" w:cs="Calibri"/>
          <w:b/>
          <w:snapToGrid w:val="0"/>
          <w:color w:val="000000"/>
          <w:kern w:val="0"/>
          <w14:ligatures w14:val="none"/>
        </w:rPr>
        <w:t xml:space="preserve"> exceed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A22A34" w:rsidRPr="00EE6EBC">
        <w:rPr>
          <w:rFonts w:ascii="Calibri" w:eastAsia="Yu Mincho" w:hAnsi="Calibri" w:cs="Calibri"/>
          <w:b/>
          <w:snapToGrid w:val="0"/>
          <w:color w:val="000000"/>
          <w:kern w:val="0"/>
          <w14:ligatures w14:val="none"/>
        </w:rPr>
        <w:t>ONE PAGE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(including 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references, tables</w:t>
      </w:r>
      <w:r w:rsidR="0058667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/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figures</w:t>
      </w:r>
      <w:r w:rsidR="0058667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, and acknowledgments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)</w:t>
      </w:r>
      <w:r w:rsidR="00A22A34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. </w:t>
      </w:r>
      <w:r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Remove all orange text before submitting.</w:t>
      </w:r>
    </w:p>
    <w:p w14:paraId="28A383D9" w14:textId="77777777" w:rsidR="005B30E9" w:rsidRPr="00EE6EBC" w:rsidRDefault="005B30E9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b/>
          <w:bCs/>
          <w:snapToGrid w:val="0"/>
          <w:kern w:val="0"/>
          <w14:ligatures w14:val="none"/>
        </w:rPr>
      </w:pPr>
    </w:p>
    <w:p w14:paraId="64DED7AC" w14:textId="376B40D9" w:rsidR="00096D7A" w:rsidRPr="00EE6EBC" w:rsidRDefault="00096D7A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b/>
          <w:bCs/>
          <w:snapToGrid w:val="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kern w:val="0"/>
          <w:highlight w:val="yellow"/>
          <w14:ligatures w14:val="none"/>
        </w:rPr>
        <w:t>Save and submit as:</w:t>
      </w:r>
      <w:r w:rsidRPr="00EE6EBC">
        <w:rPr>
          <w:rFonts w:ascii="Calibri" w:eastAsia="Yu Mincho" w:hAnsi="Calibri" w:cs="Calibri"/>
          <w:b/>
          <w:bCs/>
          <w:snapToGrid w:val="0"/>
          <w:kern w:val="0"/>
          <w:highlight w:val="yellow"/>
          <w14:ligatures w14:val="none"/>
        </w:rPr>
        <w:t xml:space="preserve"> Surname_Firstname-ESEAC2026.docx</w:t>
      </w:r>
    </w:p>
    <w:p w14:paraId="0422532F" w14:textId="77777777" w:rsidR="00A22A34" w:rsidRPr="00EE6EBC" w:rsidRDefault="00A22A34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</w:p>
    <w:p w14:paraId="33DDD824" w14:textId="209FFC4B" w:rsidR="00A22A34" w:rsidRPr="00EE6EBC" w:rsidRDefault="00F40124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 xml:space="preserve">Template </w:t>
      </w:r>
      <w:r w:rsidR="00A22A34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Paper Size: A</w:t>
      </w:r>
      <w:r w:rsidR="005B30E9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4</w:t>
      </w:r>
      <w:r w:rsidR="00A22A34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 xml:space="preserve"> (</w:t>
      </w:r>
      <w:r w:rsidR="005B30E9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21.0</w:t>
      </w:r>
      <w:r w:rsidR="00A22A34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 xml:space="preserve"> x 2</w:t>
      </w:r>
      <w:r w:rsidR="005B30E9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9</w:t>
      </w:r>
      <w:r w:rsidR="001A258A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.</w:t>
      </w:r>
      <w:r w:rsidR="005B30E9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7</w:t>
      </w:r>
      <w:r w:rsidR="00A22A34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 xml:space="preserve"> </w:t>
      </w:r>
      <w:r w:rsidR="001A258A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c</w:t>
      </w:r>
      <w:r w:rsidR="00A22A34"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m)</w:t>
      </w:r>
    </w:p>
    <w:p w14:paraId="60B99B0B" w14:textId="77777777" w:rsidR="00A22A34" w:rsidRPr="00EE6EBC" w:rsidRDefault="00A22A34" w:rsidP="00567837">
      <w:pPr>
        <w:widowControl w:val="0"/>
        <w:spacing w:after="0" w:line="240" w:lineRule="auto"/>
        <w:jc w:val="both"/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bCs/>
          <w:snapToGrid w:val="0"/>
          <w:color w:val="000000"/>
          <w:kern w:val="0"/>
          <w14:ligatures w14:val="none"/>
        </w:rPr>
        <w:t>Margins</w:t>
      </w:r>
    </w:p>
    <w:p w14:paraId="4B7DD727" w14:textId="7E9C9F55" w:rsidR="00A22A34" w:rsidRPr="00EE6EBC" w:rsidRDefault="00A22A34" w:rsidP="00567837">
      <w:pPr>
        <w:widowControl w:val="0"/>
        <w:spacing w:after="0" w:line="240" w:lineRule="auto"/>
        <w:ind w:left="709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Top: </w:t>
      </w:r>
      <w:r w:rsidR="00150FD6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3</w:t>
      </w:r>
      <w:r w:rsidR="00BC7010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.</w:t>
      </w:r>
      <w:r w:rsidR="0046764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5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cm</w:t>
      </w:r>
    </w:p>
    <w:p w14:paraId="35B3CB0F" w14:textId="529EC2B5" w:rsidR="00A22A34" w:rsidRPr="00EE6EBC" w:rsidRDefault="00A22A34" w:rsidP="00567837">
      <w:pPr>
        <w:widowControl w:val="0"/>
        <w:spacing w:after="0" w:line="240" w:lineRule="auto"/>
        <w:ind w:left="709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Bottom: </w:t>
      </w:r>
      <w:r w:rsidR="00150FD6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2.5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cm</w:t>
      </w:r>
    </w:p>
    <w:p w14:paraId="4D81DAC3" w14:textId="448CD227" w:rsidR="00A22A34" w:rsidRPr="00EE6EBC" w:rsidRDefault="00A22A34" w:rsidP="00567837">
      <w:pPr>
        <w:widowControl w:val="0"/>
        <w:spacing w:after="0" w:line="240" w:lineRule="auto"/>
        <w:ind w:left="709"/>
        <w:jc w:val="both"/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</w:pP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Sides: </w:t>
      </w:r>
      <w:r w:rsidR="00150FD6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2.5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 xml:space="preserve"> </w:t>
      </w:r>
      <w:r w:rsidR="001A258A"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c</w:t>
      </w:r>
      <w:r w:rsidRPr="00EE6EBC">
        <w:rPr>
          <w:rFonts w:ascii="Calibri" w:eastAsia="Yu Mincho" w:hAnsi="Calibri" w:cs="Calibri"/>
          <w:snapToGrid w:val="0"/>
          <w:color w:val="000000"/>
          <w:kern w:val="0"/>
          <w14:ligatures w14:val="none"/>
        </w:rPr>
        <w:t>m</w:t>
      </w:r>
    </w:p>
    <w:p w14:paraId="27A5DCEB" w14:textId="77777777" w:rsidR="00490114" w:rsidRPr="00EE6EBC" w:rsidRDefault="00490114" w:rsidP="00567837">
      <w:pP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217F258" w14:textId="743B7289" w:rsidR="00490114" w:rsidRPr="00EE6EBC" w:rsidRDefault="00490114" w:rsidP="00567837">
      <w:pPr>
        <w:spacing w:after="0" w:line="240" w:lineRule="auto"/>
        <w:rPr>
          <w:rFonts w:ascii="Calibri" w:hAnsi="Calibri" w:cs="Calibri"/>
          <w:b/>
          <w:bCs/>
          <w:sz w:val="22"/>
          <w:szCs w:val="22"/>
        </w:rPr>
      </w:pPr>
      <w:r w:rsidRPr="00EE6EBC">
        <w:rPr>
          <w:rFonts w:ascii="Calibri" w:hAnsi="Calibri" w:cs="Calibri"/>
          <w:b/>
          <w:bCs/>
          <w:sz w:val="22"/>
          <w:szCs w:val="22"/>
        </w:rPr>
        <w:t>References</w:t>
      </w:r>
    </w:p>
    <w:p w14:paraId="6ADB4822" w14:textId="5906E65E" w:rsidR="0004743D" w:rsidRPr="00EE6EBC" w:rsidRDefault="00490114" w:rsidP="00567837">
      <w:pPr>
        <w:spacing w:after="0" w:line="240" w:lineRule="auto"/>
        <w:rPr>
          <w:rFonts w:ascii="Calibri" w:hAnsi="Calibri" w:cs="Calibri"/>
          <w:sz w:val="22"/>
          <w:szCs w:val="22"/>
        </w:rPr>
      </w:pPr>
      <w:r w:rsidRPr="00EE6EBC">
        <w:rPr>
          <w:rFonts w:ascii="Calibri" w:hAnsi="Calibri" w:cs="Calibri"/>
          <w:sz w:val="22"/>
          <w:szCs w:val="22"/>
        </w:rPr>
        <w:t xml:space="preserve">[1] A. Author, B. Author, </w:t>
      </w:r>
      <w:r w:rsidRPr="00EE6EBC">
        <w:rPr>
          <w:rFonts w:ascii="Calibri" w:hAnsi="Calibri" w:cs="Calibri"/>
          <w:i/>
          <w:iCs/>
          <w:sz w:val="22"/>
          <w:szCs w:val="22"/>
        </w:rPr>
        <w:t>Journal</w:t>
      </w:r>
      <w:r w:rsidRPr="00EE6EBC">
        <w:rPr>
          <w:rFonts w:ascii="Calibri" w:hAnsi="Calibri" w:cs="Calibri"/>
          <w:sz w:val="22"/>
          <w:szCs w:val="22"/>
        </w:rPr>
        <w:t xml:space="preserve">, </w:t>
      </w:r>
      <w:r w:rsidRPr="00EE6EBC">
        <w:rPr>
          <w:rFonts w:ascii="Calibri" w:hAnsi="Calibri" w:cs="Calibri"/>
          <w:b/>
          <w:bCs/>
          <w:sz w:val="22"/>
          <w:szCs w:val="22"/>
        </w:rPr>
        <w:t>Year</w:t>
      </w:r>
      <w:r w:rsidRPr="00EE6EBC">
        <w:rPr>
          <w:rFonts w:ascii="Calibri" w:hAnsi="Calibri" w:cs="Calibri"/>
          <w:sz w:val="22"/>
          <w:szCs w:val="22"/>
        </w:rPr>
        <w:t xml:space="preserve">, </w:t>
      </w:r>
      <w:r w:rsidR="00E468D0">
        <w:rPr>
          <w:rFonts w:ascii="Calibri" w:hAnsi="Calibri" w:cs="Calibri"/>
          <w:sz w:val="22"/>
          <w:szCs w:val="22"/>
        </w:rPr>
        <w:t xml:space="preserve">Volume, </w:t>
      </w:r>
      <w:r w:rsidRPr="00EE6EBC">
        <w:rPr>
          <w:rFonts w:ascii="Calibri" w:hAnsi="Calibri" w:cs="Calibri"/>
          <w:sz w:val="22"/>
          <w:szCs w:val="22"/>
        </w:rPr>
        <w:t xml:space="preserve">Page. </w:t>
      </w:r>
      <w:r w:rsidRPr="00EE6EBC">
        <w:rPr>
          <w:rFonts w:ascii="Calibri" w:hAnsi="Calibri" w:cs="Calibri"/>
          <w:color w:val="E97132" w:themeColor="accent2"/>
          <w:sz w:val="22"/>
          <w:szCs w:val="22"/>
        </w:rPr>
        <w:t>(</w:t>
      </w:r>
      <w:r w:rsidR="00CA1CC3">
        <w:rPr>
          <w:rFonts w:ascii="Calibri" w:hAnsi="Calibri" w:cs="Calibri"/>
          <w:color w:val="E97132" w:themeColor="accent2"/>
          <w:sz w:val="22"/>
          <w:szCs w:val="22"/>
        </w:rPr>
        <w:t>Calibri</w:t>
      </w:r>
      <w:r w:rsidRPr="00EE6EBC">
        <w:rPr>
          <w:rFonts w:ascii="Calibri" w:hAnsi="Calibri" w:cs="Calibri"/>
          <w:color w:val="E97132" w:themeColor="accent2"/>
          <w:sz w:val="22"/>
          <w:szCs w:val="22"/>
        </w:rPr>
        <w:t xml:space="preserve">; </w:t>
      </w:r>
      <w:r w:rsidR="005B30E9" w:rsidRPr="00EE6EBC">
        <w:rPr>
          <w:rFonts w:ascii="Calibri" w:hAnsi="Calibri" w:cs="Calibri"/>
          <w:color w:val="E97132" w:themeColor="accent2"/>
          <w:sz w:val="22"/>
          <w:szCs w:val="22"/>
        </w:rPr>
        <w:t>11</w:t>
      </w:r>
      <w:r w:rsidR="008A62B5" w:rsidRPr="00EE6EBC">
        <w:rPr>
          <w:rFonts w:ascii="Calibri" w:hAnsi="Calibri" w:cs="Calibri"/>
          <w:color w:val="E97132" w:themeColor="accent2"/>
          <w:sz w:val="22"/>
          <w:szCs w:val="22"/>
        </w:rPr>
        <w:t xml:space="preserve"> </w:t>
      </w:r>
      <w:r w:rsidRPr="00EE6EBC">
        <w:rPr>
          <w:rFonts w:ascii="Calibri" w:hAnsi="Calibri" w:cs="Calibri"/>
          <w:color w:val="E97132" w:themeColor="accent2"/>
          <w:sz w:val="22"/>
          <w:szCs w:val="22"/>
        </w:rPr>
        <w:t>pt</w:t>
      </w:r>
      <w:r w:rsidR="00CA1CC3">
        <w:rPr>
          <w:rFonts w:ascii="Calibri" w:hAnsi="Calibri" w:cs="Calibri"/>
          <w:color w:val="E97132" w:themeColor="accent2"/>
          <w:sz w:val="22"/>
          <w:szCs w:val="22"/>
        </w:rPr>
        <w:t xml:space="preserve">; </w:t>
      </w:r>
      <w:r w:rsidR="00CA1CC3" w:rsidRPr="00EE6EBC">
        <w:rPr>
          <w:rFonts w:ascii="Calibri" w:eastAsia="Yu Mincho" w:hAnsi="Calibri" w:cs="Calibri"/>
          <w:snapToGrid w:val="0"/>
          <w:color w:val="E97132" w:themeColor="accent2"/>
          <w:kern w:val="0"/>
          <w14:ligatures w14:val="none"/>
        </w:rPr>
        <w:t>single spaced</w:t>
      </w:r>
      <w:r w:rsidRPr="00EE6EBC">
        <w:rPr>
          <w:rFonts w:ascii="Calibri" w:hAnsi="Calibri" w:cs="Calibri"/>
          <w:color w:val="E97132" w:themeColor="accent2"/>
          <w:sz w:val="22"/>
          <w:szCs w:val="22"/>
        </w:rPr>
        <w:t>)</w:t>
      </w:r>
    </w:p>
    <w:p w14:paraId="02AEC2A6" w14:textId="77777777" w:rsidR="005E029D" w:rsidRPr="00EE6EBC" w:rsidRDefault="005E029D" w:rsidP="00567837">
      <w:pP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36487E5" w14:textId="7E68B6CF" w:rsidR="00490114" w:rsidRPr="00EE6EBC" w:rsidRDefault="00490114" w:rsidP="00567837">
      <w:pPr>
        <w:spacing w:after="0" w:line="240" w:lineRule="auto"/>
        <w:jc w:val="both"/>
        <w:rPr>
          <w:rFonts w:ascii="Calibri" w:hAnsi="Calibri" w:cs="Calibri"/>
          <w:i/>
          <w:iCs/>
          <w:sz w:val="22"/>
          <w:szCs w:val="22"/>
        </w:rPr>
      </w:pPr>
      <w:r w:rsidRPr="00EE6EBC">
        <w:rPr>
          <w:rFonts w:ascii="Calibri" w:hAnsi="Calibri" w:cs="Calibri"/>
          <w:i/>
          <w:iCs/>
          <w:sz w:val="22"/>
          <w:szCs w:val="22"/>
        </w:rPr>
        <w:t>Acknowledgments</w:t>
      </w:r>
      <w:r w:rsidR="002638DF" w:rsidRPr="00EE6EBC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2638DF" w:rsidRPr="00EE6EBC">
        <w:rPr>
          <w:rFonts w:ascii="Calibri" w:hAnsi="Calibri" w:cs="Calibri"/>
          <w:i/>
          <w:iCs/>
          <w:color w:val="E97132" w:themeColor="accent2"/>
          <w:sz w:val="22"/>
          <w:szCs w:val="22"/>
        </w:rPr>
        <w:t>(</w:t>
      </w:r>
      <w:r w:rsidR="00CA1CC3">
        <w:rPr>
          <w:rFonts w:ascii="Calibri" w:hAnsi="Calibri" w:cs="Calibri"/>
          <w:i/>
          <w:iCs/>
          <w:color w:val="E97132" w:themeColor="accent2"/>
          <w:sz w:val="22"/>
          <w:szCs w:val="22"/>
        </w:rPr>
        <w:t>Calibri</w:t>
      </w:r>
      <w:r w:rsidR="002638DF" w:rsidRPr="00EE6EBC">
        <w:rPr>
          <w:rFonts w:ascii="Calibri" w:hAnsi="Calibri" w:cs="Calibri"/>
          <w:i/>
          <w:iCs/>
          <w:color w:val="E97132" w:themeColor="accent2"/>
          <w:sz w:val="22"/>
          <w:szCs w:val="22"/>
        </w:rPr>
        <w:t>; 11 pt; Italics</w:t>
      </w:r>
      <w:r w:rsidR="00CA1CC3">
        <w:rPr>
          <w:rFonts w:ascii="Calibri" w:hAnsi="Calibri" w:cs="Calibri"/>
          <w:i/>
          <w:iCs/>
          <w:color w:val="E97132" w:themeColor="accent2"/>
          <w:sz w:val="22"/>
          <w:szCs w:val="22"/>
        </w:rPr>
        <w:t xml:space="preserve">; </w:t>
      </w:r>
      <w:r w:rsidR="00CA1CC3" w:rsidRPr="00CA1CC3">
        <w:rPr>
          <w:rFonts w:ascii="Calibri" w:hAnsi="Calibri" w:cs="Calibri"/>
          <w:i/>
          <w:iCs/>
          <w:color w:val="E97132" w:themeColor="accent2"/>
          <w:sz w:val="22"/>
          <w:szCs w:val="22"/>
        </w:rPr>
        <w:t>single spaced</w:t>
      </w:r>
      <w:r w:rsidR="002638DF" w:rsidRPr="00EE6EBC">
        <w:rPr>
          <w:rFonts w:ascii="Calibri" w:hAnsi="Calibri" w:cs="Calibri"/>
          <w:i/>
          <w:iCs/>
          <w:color w:val="E97132" w:themeColor="accent2"/>
          <w:sz w:val="22"/>
          <w:szCs w:val="22"/>
        </w:rPr>
        <w:t>)</w:t>
      </w:r>
    </w:p>
    <w:p w14:paraId="57455508" w14:textId="4A7853F6" w:rsidR="006D46FB" w:rsidRPr="00EE6EBC" w:rsidRDefault="00490114" w:rsidP="00420EA6">
      <w:pPr>
        <w:spacing w:after="0" w:line="240" w:lineRule="auto"/>
        <w:jc w:val="both"/>
        <w:rPr>
          <w:rFonts w:ascii="Calibri" w:hAnsi="Calibri" w:cs="Calibri"/>
          <w:sz w:val="28"/>
          <w:szCs w:val="32"/>
          <w:lang w:val="en-GB"/>
        </w:rPr>
      </w:pPr>
      <w:r w:rsidRPr="00EE6EBC">
        <w:rPr>
          <w:rFonts w:ascii="Calibri" w:hAnsi="Calibri" w:cs="Calibri"/>
          <w:i/>
          <w:iCs/>
          <w:sz w:val="22"/>
          <w:szCs w:val="22"/>
        </w:rPr>
        <w:t>Write here any acknowledgments related to the work to be presented.</w:t>
      </w:r>
    </w:p>
    <w:p w14:paraId="7B90C318" w14:textId="77777777" w:rsidR="00795F45" w:rsidRPr="00EE6EBC" w:rsidRDefault="00795F45" w:rsidP="00567837">
      <w:pPr>
        <w:spacing w:line="240" w:lineRule="auto"/>
        <w:jc w:val="both"/>
        <w:rPr>
          <w:rFonts w:ascii="Calibri" w:hAnsi="Calibri" w:cs="Calibri"/>
          <w:lang w:val="en-GB"/>
        </w:rPr>
      </w:pPr>
    </w:p>
    <w:sectPr w:rsidR="00795F45" w:rsidRPr="00EE6EBC" w:rsidSect="00150F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985" w:right="1418" w:bottom="1418" w:left="1418" w:header="85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BBB01" w14:textId="77777777" w:rsidR="009D4C0E" w:rsidRDefault="009D4C0E" w:rsidP="006D46FB">
      <w:pPr>
        <w:spacing w:after="0" w:line="240" w:lineRule="auto"/>
      </w:pPr>
      <w:r>
        <w:separator/>
      </w:r>
    </w:p>
  </w:endnote>
  <w:endnote w:type="continuationSeparator" w:id="0">
    <w:p w14:paraId="68186F9E" w14:textId="77777777" w:rsidR="009D4C0E" w:rsidRDefault="009D4C0E" w:rsidP="006D4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0389562"/>
      <w:docPartObj>
        <w:docPartGallery w:val="Page Numbers (Bottom of Page)"/>
        <w:docPartUnique/>
      </w:docPartObj>
    </w:sdtPr>
    <w:sdtEndPr>
      <w:rPr>
        <w:noProof/>
        <w:sz w:val="26"/>
        <w:szCs w:val="28"/>
      </w:rPr>
    </w:sdtEndPr>
    <w:sdtContent>
      <w:p w14:paraId="2FDF0A72" w14:textId="1CE00B73" w:rsidR="006D46FB" w:rsidRPr="002638DF" w:rsidRDefault="006D46FB">
        <w:pPr>
          <w:pStyle w:val="Footer"/>
          <w:rPr>
            <w:sz w:val="26"/>
            <w:szCs w:val="28"/>
          </w:rPr>
        </w:pPr>
        <w:r w:rsidRPr="007E51C9">
          <w:rPr>
            <w:sz w:val="30"/>
            <w:szCs w:val="36"/>
          </w:rPr>
          <w:fldChar w:fldCharType="begin"/>
        </w:r>
        <w:r w:rsidRPr="007E51C9">
          <w:rPr>
            <w:sz w:val="30"/>
            <w:szCs w:val="36"/>
          </w:rPr>
          <w:instrText xml:space="preserve"> PAGE   \* MERGEFORMAT </w:instrText>
        </w:r>
        <w:r w:rsidRPr="007E51C9">
          <w:rPr>
            <w:sz w:val="30"/>
            <w:szCs w:val="36"/>
          </w:rPr>
          <w:fldChar w:fldCharType="separate"/>
        </w:r>
        <w:r w:rsidRPr="007E51C9">
          <w:rPr>
            <w:noProof/>
            <w:sz w:val="30"/>
            <w:szCs w:val="36"/>
          </w:rPr>
          <w:t>2</w:t>
        </w:r>
        <w:r w:rsidRPr="007E51C9">
          <w:rPr>
            <w:noProof/>
            <w:sz w:val="30"/>
            <w:szCs w:val="36"/>
          </w:rPr>
          <w:fldChar w:fldCharType="end"/>
        </w:r>
      </w:p>
    </w:sdtContent>
  </w:sdt>
  <w:p w14:paraId="7E938FF6" w14:textId="77777777" w:rsidR="006D46FB" w:rsidRDefault="006D46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9224690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30"/>
        <w:szCs w:val="36"/>
      </w:rPr>
    </w:sdtEndPr>
    <w:sdtContent>
      <w:p w14:paraId="2DE07306" w14:textId="7EB972FD" w:rsidR="006D46FB" w:rsidRPr="00EE6EBC" w:rsidRDefault="006D46FB">
        <w:pPr>
          <w:pStyle w:val="Footer"/>
          <w:jc w:val="right"/>
          <w:rPr>
            <w:rFonts w:ascii="Calibri" w:hAnsi="Calibri" w:cs="Calibri"/>
            <w:sz w:val="30"/>
            <w:szCs w:val="36"/>
          </w:rPr>
        </w:pPr>
        <w:r w:rsidRPr="00EE6EBC">
          <w:rPr>
            <w:rFonts w:ascii="Calibri" w:hAnsi="Calibri" w:cs="Calibri"/>
            <w:sz w:val="30"/>
            <w:szCs w:val="36"/>
          </w:rPr>
          <w:fldChar w:fldCharType="begin"/>
        </w:r>
        <w:r w:rsidRPr="00EE6EBC">
          <w:rPr>
            <w:rFonts w:ascii="Calibri" w:hAnsi="Calibri" w:cs="Calibri"/>
            <w:sz w:val="30"/>
            <w:szCs w:val="36"/>
          </w:rPr>
          <w:instrText xml:space="preserve"> PAGE   \* MERGEFORMAT </w:instrText>
        </w:r>
        <w:r w:rsidRPr="00EE6EBC">
          <w:rPr>
            <w:rFonts w:ascii="Calibri" w:hAnsi="Calibri" w:cs="Calibri"/>
            <w:sz w:val="30"/>
            <w:szCs w:val="36"/>
          </w:rPr>
          <w:fldChar w:fldCharType="separate"/>
        </w:r>
        <w:r w:rsidRPr="00EE6EBC">
          <w:rPr>
            <w:rFonts w:ascii="Calibri" w:hAnsi="Calibri" w:cs="Calibri"/>
            <w:noProof/>
            <w:sz w:val="30"/>
            <w:szCs w:val="36"/>
          </w:rPr>
          <w:t>2</w:t>
        </w:r>
        <w:r w:rsidRPr="00EE6EBC">
          <w:rPr>
            <w:rFonts w:ascii="Calibri" w:hAnsi="Calibri" w:cs="Calibri"/>
            <w:noProof/>
            <w:sz w:val="30"/>
            <w:szCs w:val="36"/>
          </w:rPr>
          <w:fldChar w:fldCharType="end"/>
        </w:r>
      </w:p>
    </w:sdtContent>
  </w:sdt>
  <w:p w14:paraId="2A77FA9C" w14:textId="77777777" w:rsidR="006D46FB" w:rsidRDefault="006D46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0A8C4" w14:textId="77777777" w:rsidR="007F53AA" w:rsidRDefault="007F53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53570" w14:textId="77777777" w:rsidR="009D4C0E" w:rsidRDefault="009D4C0E" w:rsidP="006D46FB">
      <w:pPr>
        <w:spacing w:after="0" w:line="240" w:lineRule="auto"/>
      </w:pPr>
      <w:r>
        <w:separator/>
      </w:r>
    </w:p>
  </w:footnote>
  <w:footnote w:type="continuationSeparator" w:id="0">
    <w:p w14:paraId="42895D44" w14:textId="77777777" w:rsidR="009D4C0E" w:rsidRDefault="009D4C0E" w:rsidP="006D46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AE2ED" w14:textId="0BEFA343" w:rsidR="006D46FB" w:rsidRPr="002638DF" w:rsidRDefault="00150FD6">
    <w:pPr>
      <w:pStyle w:val="Header"/>
      <w:rPr>
        <w:sz w:val="28"/>
        <w:szCs w:val="32"/>
      </w:rPr>
    </w:pPr>
    <w:r>
      <w:rPr>
        <w:noProof/>
        <w:sz w:val="28"/>
        <w:szCs w:val="32"/>
      </w:rPr>
      <w:drawing>
        <wp:anchor distT="0" distB="0" distL="114300" distR="114300" simplePos="0" relativeHeight="251663360" behindDoc="0" locked="0" layoutInCell="1" allowOverlap="1" wp14:anchorId="15E42F75" wp14:editId="482EBBA5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885600" cy="792000"/>
          <wp:effectExtent l="0" t="0" r="0" b="825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60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46FB" w:rsidRPr="002638DF">
      <w:rPr>
        <w:sz w:val="28"/>
        <w:szCs w:val="32"/>
      </w:rPr>
      <w:t>Presentation #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A301B" w14:textId="26409DE3" w:rsidR="006D46FB" w:rsidRPr="00EE6EBC" w:rsidRDefault="00150FD6">
    <w:pPr>
      <w:pStyle w:val="Header"/>
      <w:rPr>
        <w:rFonts w:ascii="Calibri" w:hAnsi="Calibri" w:cs="Calibri"/>
        <w:sz w:val="28"/>
        <w:szCs w:val="32"/>
      </w:rPr>
    </w:pPr>
    <w:r w:rsidRPr="00EE6EBC">
      <w:rPr>
        <w:rFonts w:ascii="Calibri" w:hAnsi="Calibri" w:cs="Calibri"/>
        <w:noProof/>
        <w:sz w:val="28"/>
        <w:szCs w:val="32"/>
      </w:rPr>
      <w:drawing>
        <wp:anchor distT="0" distB="0" distL="114300" distR="114300" simplePos="0" relativeHeight="251661312" behindDoc="0" locked="0" layoutInCell="1" allowOverlap="1" wp14:anchorId="66FA99AD" wp14:editId="5BF0E72F">
          <wp:simplePos x="0" y="0"/>
          <wp:positionH relativeFrom="margin">
            <wp:align>left</wp:align>
          </wp:positionH>
          <wp:positionV relativeFrom="page">
            <wp:posOffset>360045</wp:posOffset>
          </wp:positionV>
          <wp:extent cx="885600" cy="792000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60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46FB" w:rsidRPr="00EE6EBC">
      <w:rPr>
        <w:rFonts w:ascii="Calibri" w:hAnsi="Calibri" w:cs="Calibri"/>
        <w:sz w:val="28"/>
        <w:szCs w:val="32"/>
      </w:rPr>
      <w:ptab w:relativeTo="margin" w:alignment="right" w:leader="none"/>
    </w:r>
    <w:r w:rsidR="006D46FB" w:rsidRPr="00EE6EBC">
      <w:rPr>
        <w:rFonts w:ascii="Calibri" w:hAnsi="Calibri" w:cs="Calibri"/>
        <w:sz w:val="28"/>
        <w:szCs w:val="32"/>
      </w:rPr>
      <w:t>Presentation 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0EA03" w14:textId="77777777" w:rsidR="007F53AA" w:rsidRDefault="007F53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DM1NbYwNjEwMDNQ0lEKTi0uzszPAykwrgUARe69VywAAAA="/>
  </w:docVars>
  <w:rsids>
    <w:rsidRoot w:val="006D46FB"/>
    <w:rsid w:val="0004743D"/>
    <w:rsid w:val="00090F67"/>
    <w:rsid w:val="00096D7A"/>
    <w:rsid w:val="00150FD6"/>
    <w:rsid w:val="001829BE"/>
    <w:rsid w:val="001A258A"/>
    <w:rsid w:val="002638DF"/>
    <w:rsid w:val="00292B4B"/>
    <w:rsid w:val="003A7BFD"/>
    <w:rsid w:val="003B5B98"/>
    <w:rsid w:val="003E05A3"/>
    <w:rsid w:val="00420EA6"/>
    <w:rsid w:val="0046764A"/>
    <w:rsid w:val="00490114"/>
    <w:rsid w:val="004A3C81"/>
    <w:rsid w:val="004D1E90"/>
    <w:rsid w:val="004D73B7"/>
    <w:rsid w:val="004F1170"/>
    <w:rsid w:val="00567837"/>
    <w:rsid w:val="00586674"/>
    <w:rsid w:val="005B30E9"/>
    <w:rsid w:val="005D70FF"/>
    <w:rsid w:val="005E029D"/>
    <w:rsid w:val="006749DD"/>
    <w:rsid w:val="006C2567"/>
    <w:rsid w:val="006D009D"/>
    <w:rsid w:val="006D46FB"/>
    <w:rsid w:val="007327AA"/>
    <w:rsid w:val="007361CE"/>
    <w:rsid w:val="007516DE"/>
    <w:rsid w:val="0077523F"/>
    <w:rsid w:val="007803F2"/>
    <w:rsid w:val="00795F45"/>
    <w:rsid w:val="007E51C9"/>
    <w:rsid w:val="007F4E54"/>
    <w:rsid w:val="007F53AA"/>
    <w:rsid w:val="008A62B5"/>
    <w:rsid w:val="00991058"/>
    <w:rsid w:val="009D4C0E"/>
    <w:rsid w:val="009F233C"/>
    <w:rsid w:val="00A20C5A"/>
    <w:rsid w:val="00A2247E"/>
    <w:rsid w:val="00A22A34"/>
    <w:rsid w:val="00A47851"/>
    <w:rsid w:val="00AE1222"/>
    <w:rsid w:val="00BC7010"/>
    <w:rsid w:val="00C32C54"/>
    <w:rsid w:val="00CA11F1"/>
    <w:rsid w:val="00CA1CC3"/>
    <w:rsid w:val="00D93D70"/>
    <w:rsid w:val="00DA2E8E"/>
    <w:rsid w:val="00DE563F"/>
    <w:rsid w:val="00DF3DA8"/>
    <w:rsid w:val="00E15BAA"/>
    <w:rsid w:val="00E468D0"/>
    <w:rsid w:val="00ED210C"/>
    <w:rsid w:val="00EE6EBC"/>
    <w:rsid w:val="00F40124"/>
    <w:rsid w:val="00FB21A9"/>
    <w:rsid w:val="00FF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FF2400"/>
  <w14:defaultImageDpi w14:val="32767"/>
  <w15:chartTrackingRefBased/>
  <w15:docId w15:val="{D9D2A522-6EF3-4858-AE4A-B61C5727F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6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46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46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46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46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6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6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6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6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46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46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46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46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46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6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6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6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6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D46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46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46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46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46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46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46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D46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6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6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46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4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6FB"/>
  </w:style>
  <w:style w:type="paragraph" w:styleId="Footer">
    <w:name w:val="footer"/>
    <w:basedOn w:val="Normal"/>
    <w:link w:val="FooterChar"/>
    <w:uiPriority w:val="99"/>
    <w:unhideWhenUsed/>
    <w:rsid w:val="006D4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6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AC2026</dc:creator>
  <cp:keywords/>
  <dc:description/>
  <cp:lastModifiedBy>Felipe Conzuelo</cp:lastModifiedBy>
  <cp:revision>6</cp:revision>
  <dcterms:created xsi:type="dcterms:W3CDTF">2025-03-18T14:07:00Z</dcterms:created>
  <dcterms:modified xsi:type="dcterms:W3CDTF">2026-01-14T17:36:00Z</dcterms:modified>
</cp:coreProperties>
</file>